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92ABCDB" w14:textId="48375A9F" w:rsidR="00E35F12" w:rsidRDefault="00B95600" w:rsidP="005A5A5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gas </w:t>
      </w:r>
      <w:r w:rsidR="002B39FD">
        <w:rPr>
          <w:rFonts w:ascii="Times New Roman" w:hAnsi="Times New Roman" w:cs="Times New Roman"/>
          <w:sz w:val="24"/>
          <w:szCs w:val="24"/>
        </w:rPr>
        <w:t>4</w:t>
      </w:r>
      <w:r w:rsidR="007E2675">
        <w:rPr>
          <w:rFonts w:ascii="Times New Roman" w:hAnsi="Times New Roman" w:cs="Times New Roman"/>
          <w:sz w:val="24"/>
          <w:szCs w:val="24"/>
        </w:rPr>
        <w:t xml:space="preserve"> - AVL</w:t>
      </w:r>
    </w:p>
    <w:p w14:paraId="36EAD0CE" w14:textId="62F49A4A" w:rsidR="002B39FD" w:rsidRDefault="00650E2D" w:rsidP="002B39F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5A5A59">
        <w:rPr>
          <w:rFonts w:ascii="Times New Roman" w:hAnsi="Times New Roman" w:cs="Times New Roman"/>
          <w:sz w:val="24"/>
          <w:szCs w:val="24"/>
        </w:rPr>
        <w:t>Implementasi AVL</w:t>
      </w:r>
    </w:p>
    <w:p w14:paraId="1DF61924" w14:textId="66AF0BB5" w:rsidR="006315F9" w:rsidRDefault="006315F9" w:rsidP="006315F9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6315F9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ackage</w:t>
      </w:r>
      <w:r w:rsidRPr="006315F9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6315F9">
        <w:rPr>
          <w:rFonts w:ascii="Fira Code" w:eastAsia="Times New Roman" w:hAnsi="Fira Code" w:cs="Times New Roman"/>
          <w:color w:val="000000"/>
          <w:sz w:val="21"/>
          <w:szCs w:val="21"/>
          <w:lang w:eastAsia="en-ID"/>
        </w:rPr>
        <w:t>T</w:t>
      </w:r>
      <w:r w:rsidRPr="006315F9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ree;</w:t>
      </w:r>
    </w:p>
    <w:p w14:paraId="0FF64051" w14:textId="77777777" w:rsidR="0071640E" w:rsidRPr="0071640E" w:rsidRDefault="0071640E" w:rsidP="0071640E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7953BC8" w14:textId="58973C86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AVL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5323287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06D4620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data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= {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8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;</w:t>
      </w:r>
    </w:p>
    <w:p w14:paraId="1CC0951C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Tree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ree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325175C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0FDE32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ngth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06FF90D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oo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oo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data[i]));</w:t>
      </w:r>
    </w:p>
    <w:p w14:paraId="1563EA10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517218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36D4CD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328F0E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4AE94DF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68922FBD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24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B3E41E6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Node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2E72DF0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data, 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7E324E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eft, 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00A7F9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DCD920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) {</w:t>
      </w:r>
    </w:p>
    <w:p w14:paraId="72671B8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d;</w:t>
      </w:r>
    </w:p>
    <w:p w14:paraId="789740AF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D99808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64E44D66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57A2F2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5B6FB0A0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6D7D29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00B63330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8D66D7C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05331EF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537C4C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78487A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25482C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h) {</w:t>
      </w:r>
    </w:p>
    <w:p w14:paraId="0F2920B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h;</w:t>
      </w:r>
    </w:p>
    <w:p w14:paraId="37D82CCC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B3B69A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151C3FA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28D8153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4B32FE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>    }</w:t>
      </w:r>
    </w:p>
    <w:p w14:paraId="6940B476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257F80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33D2B9E6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6327D8E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A0771A0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A9ED414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5A3ACBA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n;</w:t>
      </w:r>
    </w:p>
    <w:p w14:paraId="1CA3649E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357B58C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6DCA5E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29D4A9C4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n;</w:t>
      </w:r>
    </w:p>
    <w:p w14:paraId="5E8195CC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C5CABE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7A3B428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E74738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Tree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6480383D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oo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5FA593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03DAA1D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oo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28B3DC2D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oo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712625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752B19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A72CFFA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oo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21A1B4E4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oo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n;</w:t>
      </w:r>
    </w:p>
    <w:p w14:paraId="53A5471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06A573BC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455AB1F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3592841A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 ==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?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: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0E2A9FE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2A0593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a,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b) {</w:t>
      </w:r>
    </w:p>
    <w:p w14:paraId="7C8BEBBF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a &gt; b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?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a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: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b;</w:t>
      </w:r>
    </w:p>
    <w:p w14:paraId="1EDFEAE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0F42BA8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DFB233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Balanc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7681C73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 ==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?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: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 -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;</w:t>
      </w:r>
    </w:p>
    <w:p w14:paraId="6BC4A6ED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244CE6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4AF2C7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x) {</w:t>
      </w:r>
    </w:p>
    <w:p w14:paraId="5F48E1F6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y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A117E5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2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C27F57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400C2B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T2); </w:t>
      </w:r>
    </w:p>
    <w:p w14:paraId="2C3B340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x);</w:t>
      </w:r>
    </w:p>
    <w:p w14:paraId="764713C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FCEBE7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596CC65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3D02213E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15C22A5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y;</w:t>
      </w:r>
    </w:p>
    <w:p w14:paraId="54DFAEF0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4470AC6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547522BF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y) {</w:t>
      </w:r>
    </w:p>
    <w:p w14:paraId="2CC2EAE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x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CBA80E0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2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9EEECDD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4E01ABCE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y); </w:t>
      </w:r>
    </w:p>
    <w:p w14:paraId="3128EFA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T2);</w:t>
      </w:r>
    </w:p>
    <w:p w14:paraId="0A7EB024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3937F9B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3373DADE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7EA0340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2F84E3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x;</w:t>
      </w:r>
    </w:p>
    <w:p w14:paraId="6ADDD9B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BF628B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D85737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,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) {</w:t>
      </w:r>
    </w:p>
    <w:p w14:paraId="53AB546D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 ==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6ED2BC4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d);</w:t>
      </w:r>
    </w:p>
    <w:p w14:paraId="258DD21A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CC1EEE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6F734B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d &lt;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14AE22AE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d));</w:t>
      </w:r>
    </w:p>
    <w:p w14:paraId="77752AA6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4F2206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d &gt;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37D22A9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d));</w:t>
      </w:r>
    </w:p>
    <w:p w14:paraId="14B8E9E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14F11C5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00D98AB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;</w:t>
      </w:r>
    </w:p>
    <w:p w14:paraId="34AAE55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1B2D4587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2D101E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1741EEE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77764D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balance 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Balanc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1A64FF96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2FADED5E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balance &gt;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d &lt;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3E77FAC0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1BDB7C2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E36CD4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276E8A0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balance &lt; -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d &gt;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56B1982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76266B00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AE3DB9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</w:p>
    <w:p w14:paraId="526CA5D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balance &gt;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d &gt;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2D2335D3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;</w:t>
      </w:r>
    </w:p>
    <w:p w14:paraId="3AD497C6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08CF62A5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1708140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2BF44FD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balance &lt; -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d &lt;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56A6DC84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;</w:t>
      </w:r>
    </w:p>
    <w:p w14:paraId="5A669AC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2D4BC00C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E134F58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5D7CBA4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;</w:t>
      </w:r>
    </w:p>
    <w:p w14:paraId="52AC4944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68384C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E88ABCA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0C334FC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Tree Graph: "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27878432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"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root,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4E726EB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02CCB40E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022436C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refix, </w:t>
      </w:r>
      <w:r w:rsidRPr="00D443EC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,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isLeft) {</w:t>
      </w:r>
    </w:p>
    <w:p w14:paraId="42566B41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D443EC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n !=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085D69DD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prefix + </w:t>
      </w:r>
      <w:r w:rsidRPr="00D443EC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     "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,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2B2F98A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prefix + (</w:t>
      </w:r>
      <w:r w:rsidRPr="00D443EC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|----["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 +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D443EC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]"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271BC3BA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prefix + </w:t>
      </w:r>
      <w:r w:rsidRPr="00D443EC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     "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D443EC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D443EC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, </w:t>
      </w:r>
      <w:r w:rsidRPr="00D443EC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F3090EF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53513EA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049D1D9" w14:textId="77777777" w:rsidR="00D443EC" w:rsidRPr="00D443EC" w:rsidRDefault="00D443EC" w:rsidP="00D443EC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D443EC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64611344" w14:textId="30F2A5E0" w:rsidR="00F8272D" w:rsidRPr="006315F9" w:rsidRDefault="00F8272D" w:rsidP="006315F9">
      <w:pPr>
        <w:pStyle w:val="ListParagraph"/>
        <w:numPr>
          <w:ilvl w:val="0"/>
          <w:numId w:val="16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2ADA154" w14:textId="327649FD" w:rsidR="008E7F07" w:rsidRDefault="008E7F07" w:rsidP="008E7F07">
      <w:pPr>
        <w:shd w:val="clear" w:color="auto" w:fill="FAFAFA"/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F012FB8" w14:textId="049385A7" w:rsidR="008E7F07" w:rsidRDefault="008E7F07" w:rsidP="008E7F07">
      <w:pPr>
        <w:shd w:val="clear" w:color="auto" w:fill="FAFAFA"/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Terminal</w:t>
      </w:r>
    </w:p>
    <w:p w14:paraId="1631CC7A" w14:textId="160A1D22" w:rsidR="002B39FD" w:rsidRDefault="00CF6C43" w:rsidP="001E1B22">
      <w:pPr>
        <w:shd w:val="clear" w:color="auto" w:fill="FAFAFA"/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CF6C4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09B450B" wp14:editId="1FB48D8A">
            <wp:extent cx="1933845" cy="1619476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F739A" w14:textId="1DB3CFA6" w:rsidR="002B39FD" w:rsidRDefault="002B39FD" w:rsidP="002B39F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5A2C2A" w14:textId="77777777" w:rsidR="002B39FD" w:rsidRDefault="002B39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9AE02F0" w14:textId="11A37E77" w:rsidR="002B39FD" w:rsidRDefault="002B39FD" w:rsidP="002B39F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2. </w:t>
      </w:r>
      <w:r w:rsidR="005A5A59">
        <w:rPr>
          <w:rFonts w:ascii="Times New Roman" w:hAnsi="Times New Roman" w:cs="Times New Roman"/>
          <w:sz w:val="24"/>
          <w:szCs w:val="24"/>
        </w:rPr>
        <w:t>Cek AVL atau bukan</w:t>
      </w:r>
    </w:p>
    <w:p w14:paraId="72DDD27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ackag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000000"/>
          <w:sz w:val="21"/>
          <w:szCs w:val="21"/>
          <w:lang w:eastAsia="en-ID"/>
        </w:rPr>
        <w:t>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ree;</w:t>
      </w:r>
    </w:p>
    <w:p w14:paraId="42E0125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92BADA1" w14:textId="6CF2F8AA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="00F8272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AVLCheck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0BB0CB2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186EBD4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data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= {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8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;</w:t>
      </w:r>
    </w:p>
    <w:p w14:paraId="6B6067B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6C78D62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STre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ree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BSTre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72BBEF2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2ED1ACE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ngth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3CE3647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node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data[i]);</w:t>
      </w:r>
    </w:p>
    <w:p w14:paraId="7A9168A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re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ode);</w:t>
      </w:r>
    </w:p>
    <w:p w14:paraId="376845C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648BF6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1FE488E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re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eckAV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D6594C9" w14:textId="4DFFE40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24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D09AEB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data2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= {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8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;</w:t>
      </w:r>
    </w:p>
    <w:p w14:paraId="577FCE0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5D10144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STre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ree2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BSTre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CE6959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505019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2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ngth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6C19F75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node2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data2[i]);</w:t>
      </w:r>
    </w:p>
    <w:p w14:paraId="3B335C8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ree2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ode2);</w:t>
      </w:r>
    </w:p>
    <w:p w14:paraId="3C71E4F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86A82F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930363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ree2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eckAV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399DDEF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8804A0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6CA5D32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0A15CF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Node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3977A68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data, 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E3C512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eft, 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B01086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1AD023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) {</w:t>
      </w:r>
    </w:p>
    <w:p w14:paraId="453B79F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d;</w:t>
      </w:r>
    </w:p>
    <w:p w14:paraId="15C294C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4D1876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5446BB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CE4F12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3604E67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50A805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EEAF91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7623BD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5E9DD30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7B5E1C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7A268A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C95A9B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h) {</w:t>
      </w:r>
    </w:p>
    <w:p w14:paraId="549C52D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h;</w:t>
      </w:r>
    </w:p>
    <w:p w14:paraId="0C22733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0AA196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89CA4B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6C689BD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4301F6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531ECE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75AAAD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5C57FDA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6AAAE7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CF3A09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9646B6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5C79A1F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n;</w:t>
      </w:r>
    </w:p>
    <w:p w14:paraId="41466BA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59BA12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E815E2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4406F9D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n; </w:t>
      </w:r>
    </w:p>
    <w:p w14:paraId="5AAB223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24D716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20043DD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DC4DDE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BSTree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6481083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oo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4524C2A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sAVL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E4D567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7FBEBF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oo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4698A53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oo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9082A0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941BEC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A4025B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39F3C67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root =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58113C5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root = n;</w:t>
      </w:r>
    </w:p>
    <w:p w14:paraId="2844942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9F5292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7D38E72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root, n);</w:t>
      </w:r>
    </w:p>
    <w:p w14:paraId="0B09AF0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0D8C2E7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5DEF79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5CD922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rent,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1A6CDFC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&gt;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5DD08CB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=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24B2F24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0005E85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7DAFE55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5FFE253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n);</w:t>
      </w:r>
    </w:p>
    <w:p w14:paraId="33E71BF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442933F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BBB650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5F1F45E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=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4DCAC8D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778823A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CCD341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2754D9A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n);</w:t>
      </w:r>
    </w:p>
    <w:p w14:paraId="7D2FDB4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    </w:t>
      </w:r>
    </w:p>
    <w:p w14:paraId="2FFCF2D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15FBE75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BE5A20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386E38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58D48AC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 =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6CDD36C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-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D8C6B5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0EFF58E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75025D7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eftHeight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76C8D6B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ightHeight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11E1990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6B848B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leftHeight &gt; rightHeight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?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leftHeight -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: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rightHeight -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6CB07B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5F328B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C6E6B7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31CC24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1557A0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a,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b) {</w:t>
      </w:r>
    </w:p>
    <w:p w14:paraId="77382C4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a &gt; b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?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a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: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b;</w:t>
      </w:r>
    </w:p>
    <w:p w14:paraId="41075478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1404DB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AF35D2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x) {</w:t>
      </w:r>
    </w:p>
    <w:p w14:paraId="554A311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y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A49D32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2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D35BDC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1BD7F5D" w14:textId="249D3454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="006315F9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x);</w:t>
      </w:r>
    </w:p>
    <w:p w14:paraId="4DCBDBFD" w14:textId="5179FEE1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="006315F9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T2); </w:t>
      </w:r>
    </w:p>
    <w:p w14:paraId="20C3648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2F3A2C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57B84DB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548A1968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50FD96E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y;</w:t>
      </w:r>
    </w:p>
    <w:p w14:paraId="2B92F9E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088FE0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62867C2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y) {</w:t>
      </w:r>
    </w:p>
    <w:p w14:paraId="5C56D38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x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9FE456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2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7AB8517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0C19F0B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y); </w:t>
      </w:r>
    </w:p>
    <w:p w14:paraId="5A335B1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T2);</w:t>
      </w:r>
    </w:p>
    <w:p w14:paraId="7F3A624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7DDA728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y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40695CD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251AB6C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CE3165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x;</w:t>
      </w:r>
    </w:p>
    <w:p w14:paraId="7EDCA87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239065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0B65CA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Balanc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3F0C588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 =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?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: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 -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57AD8DF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82CCCF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9BF35E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,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) {</w:t>
      </w:r>
    </w:p>
    <w:p w14:paraId="2784D96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 =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2E9449F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d);</w:t>
      </w:r>
    </w:p>
    <w:p w14:paraId="09E72A08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0444347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79CD47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d &lt;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668F343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d));</w:t>
      </w:r>
    </w:p>
    <w:p w14:paraId="1ED3062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0A0271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d &gt;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3B0963A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, d));</w:t>
      </w:r>
    </w:p>
    <w:p w14:paraId="724172A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53D97C1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59795F9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;</w:t>
      </w:r>
    </w:p>
    <w:p w14:paraId="2054B4F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CAE44E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49683C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x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),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);</w:t>
      </w:r>
    </w:p>
    <w:p w14:paraId="4D4B0B5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2FEE78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balance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Balanc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1805784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24E4A2F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balance &gt;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d &lt;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724C059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698040D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845164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0D73AFC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balance &lt; -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d &gt;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2A2A479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3308785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6FC91D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0272E95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balance &gt;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d &gt;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0D6DEC4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;</w:t>
      </w:r>
    </w:p>
    <w:p w14:paraId="4D0EDC9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4E31EB3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C1A878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50CF513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balance &lt; -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d &lt;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3C6B83E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);</w:t>
      </w:r>
    </w:p>
    <w:p w14:paraId="03B0BF8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otate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;</w:t>
      </w:r>
    </w:p>
    <w:p w14:paraId="2EAFE91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D8D214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A4223B8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;</w:t>
      </w:r>
    </w:p>
    <w:p w14:paraId="7661008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025E9EE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302C5A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AV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) {</w:t>
      </w:r>
    </w:p>
    <w:p w14:paraId="1C6496C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59F9CA6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AV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5ED6896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7618F1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24BBC71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AV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52D2883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1C16AC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42AD76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Balanc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) &gt;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||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Balanc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n) &lt; -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1A961C0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isAVL 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BBE065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1405401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878BD6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isAVL;</w:t>
      </w:r>
    </w:p>
    <w:p w14:paraId="3B07B6D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1FF4C4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</w:t>
      </w:r>
    </w:p>
    <w:p w14:paraId="2A1EDDC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eckAV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7D2F9AF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sAVL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AV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root);</w:t>
      </w:r>
    </w:p>
    <w:p w14:paraId="26582CD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FBC7EA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evelOrder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D54C5D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8374AE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C428DA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sAVL) {</w:t>
      </w:r>
    </w:p>
    <w:p w14:paraId="004085C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This is an AVL Tree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657E0E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45CDD8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69AC89A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This is not an AVL Tree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B2A5358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1CC11D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2B39FD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- - - - - - - - - - - - -</w:t>
      </w:r>
      <w:r w:rsidRPr="002B39FD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CD61C48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D07DD8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1CB83E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378FFD4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Tree Graph: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29F53848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Functio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root,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F7CFCA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8F61625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53BC641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Functio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refix, 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,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isLeft) {</w:t>
      </w:r>
    </w:p>
    <w:p w14:paraId="7D593167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n !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61C9353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Functio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prefix + 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     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,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7F0ADE3C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prefix + (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|----[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 +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]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EFC958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TreeFunctio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prefix + 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     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,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B019EC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8353BB8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D40CC4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9E874E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evelOrder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45D906C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2B39FD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Tree Level Order: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1E6B440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9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7A9DC38D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velOrderFunctio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root, i);</w:t>
      </w:r>
    </w:p>
    <w:p w14:paraId="1164034B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4DF0C8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  </w:t>
      </w:r>
    </w:p>
    <w:p w14:paraId="3BF00D9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0346AB22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491FF731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velOrderFunctio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ode,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level) {</w:t>
      </w:r>
    </w:p>
    <w:p w14:paraId="6A5AE359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node !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null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3BD0C84A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level ==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{</w:t>
      </w:r>
    </w:p>
    <w:p w14:paraId="53A09B7E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2B39F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"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37A1E18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0EE1591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2B39FD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level &gt;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762356B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velOrderFunctio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Lef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, level -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4C28D63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velOrderFunction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2B39FD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node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2B39FD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ight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, level - </w:t>
      </w:r>
      <w:r w:rsidRPr="002B39FD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76B6DFCF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60B50806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}   </w:t>
      </w:r>
    </w:p>
    <w:p w14:paraId="1C01C9E4" w14:textId="77777777" w:rsidR="002B39FD" w:rsidRPr="002B39FD" w:rsidRDefault="002B39FD" w:rsidP="002B39FD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2B39FD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ED1557B" w14:textId="46984F31" w:rsidR="00540C42" w:rsidRDefault="002B39FD" w:rsidP="005A5A59">
      <w:pPr>
        <w:pStyle w:val="ListParagraph"/>
        <w:numPr>
          <w:ilvl w:val="0"/>
          <w:numId w:val="15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540C42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5C22F738" w14:textId="43EC6D4C" w:rsidR="005A5A59" w:rsidRDefault="005A5A59" w:rsidP="005A5A59">
      <w:pPr>
        <w:shd w:val="clear" w:color="auto" w:fill="FAFAFA"/>
        <w:spacing w:after="0" w:line="285" w:lineRule="atLeast"/>
        <w:rPr>
          <w:rFonts w:ascii="Times New Roman" w:eastAsia="Times New Roman" w:hAnsi="Times New Roman" w:cs="Times New Roman"/>
          <w:color w:val="383A42"/>
          <w:sz w:val="24"/>
          <w:szCs w:val="24"/>
          <w:lang w:eastAsia="en-ID"/>
        </w:rPr>
      </w:pPr>
    </w:p>
    <w:p w14:paraId="425D3040" w14:textId="77777777" w:rsidR="005A5A59" w:rsidRDefault="005A5A59">
      <w:pPr>
        <w:rPr>
          <w:rFonts w:ascii="Times New Roman" w:eastAsia="Times New Roman" w:hAnsi="Times New Roman" w:cs="Times New Roman"/>
          <w:color w:val="383A42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color w:val="383A42"/>
          <w:sz w:val="24"/>
          <w:szCs w:val="24"/>
          <w:lang w:eastAsia="en-ID"/>
        </w:rPr>
        <w:br w:type="page"/>
      </w:r>
    </w:p>
    <w:p w14:paraId="6029D88B" w14:textId="0C10D28E" w:rsidR="005A5A59" w:rsidRDefault="005A5A59" w:rsidP="005A5A59">
      <w:pPr>
        <w:shd w:val="clear" w:color="auto" w:fill="FAFAFA"/>
        <w:spacing w:after="0" w:line="285" w:lineRule="atLeast"/>
        <w:jc w:val="center"/>
        <w:rPr>
          <w:rFonts w:ascii="Times New Roman" w:eastAsia="Times New Roman" w:hAnsi="Times New Roman" w:cs="Times New Roman"/>
          <w:color w:val="383A42"/>
          <w:sz w:val="24"/>
          <w:szCs w:val="24"/>
          <w:lang w:eastAsia="en-ID"/>
        </w:rPr>
      </w:pPr>
      <w:r>
        <w:rPr>
          <w:rFonts w:ascii="Times New Roman" w:eastAsia="Times New Roman" w:hAnsi="Times New Roman" w:cs="Times New Roman"/>
          <w:color w:val="383A42"/>
          <w:sz w:val="24"/>
          <w:szCs w:val="24"/>
          <w:lang w:eastAsia="en-ID"/>
        </w:rPr>
        <w:lastRenderedPageBreak/>
        <w:t>Output Terminal</w:t>
      </w:r>
    </w:p>
    <w:p w14:paraId="7C6A5A1D" w14:textId="77777777" w:rsidR="005A5A59" w:rsidRDefault="005A5A59" w:rsidP="005A5A59">
      <w:pPr>
        <w:shd w:val="clear" w:color="auto" w:fill="FAFAFA"/>
        <w:spacing w:after="0" w:line="285" w:lineRule="atLeast"/>
        <w:jc w:val="center"/>
        <w:rPr>
          <w:rFonts w:ascii="Times New Roman" w:eastAsia="Times New Roman" w:hAnsi="Times New Roman" w:cs="Times New Roman"/>
          <w:color w:val="383A42"/>
          <w:sz w:val="24"/>
          <w:szCs w:val="24"/>
          <w:lang w:eastAsia="en-ID"/>
        </w:rPr>
      </w:pPr>
    </w:p>
    <w:p w14:paraId="15F383E4" w14:textId="0B3A4C7E" w:rsidR="005A5A59" w:rsidRPr="005A5A59" w:rsidRDefault="005A5A59" w:rsidP="005A5A59">
      <w:pPr>
        <w:shd w:val="clear" w:color="auto" w:fill="FAFAFA"/>
        <w:spacing w:after="0" w:line="285" w:lineRule="atLeast"/>
        <w:jc w:val="center"/>
        <w:rPr>
          <w:rFonts w:ascii="Times New Roman" w:eastAsia="Times New Roman" w:hAnsi="Times New Roman" w:cs="Times New Roman"/>
          <w:color w:val="383A42"/>
          <w:sz w:val="24"/>
          <w:szCs w:val="24"/>
          <w:lang w:eastAsia="en-ID"/>
        </w:rPr>
      </w:pPr>
      <w:r>
        <w:rPr>
          <w:noProof/>
        </w:rPr>
        <w:drawing>
          <wp:inline distT="0" distB="0" distL="0" distR="0" wp14:anchorId="56952EDA" wp14:editId="53B2F156">
            <wp:extent cx="1856691" cy="51092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442" b="737"/>
                    <a:stretch/>
                  </pic:blipFill>
                  <pic:spPr bwMode="auto">
                    <a:xfrm>
                      <a:off x="0" y="0"/>
                      <a:ext cx="1857143" cy="5110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A5A59" w:rsidRPr="005A5A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03FD"/>
    <w:multiLevelType w:val="hybridMultilevel"/>
    <w:tmpl w:val="54BE7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45B91"/>
    <w:multiLevelType w:val="hybridMultilevel"/>
    <w:tmpl w:val="39B89942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392894"/>
    <w:multiLevelType w:val="hybridMultilevel"/>
    <w:tmpl w:val="D20CB75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63D5C"/>
    <w:multiLevelType w:val="hybridMultilevel"/>
    <w:tmpl w:val="72D0FD00"/>
    <w:lvl w:ilvl="0" w:tplc="195A1B62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F1E95"/>
    <w:multiLevelType w:val="hybridMultilevel"/>
    <w:tmpl w:val="D130DC86"/>
    <w:lvl w:ilvl="0" w:tplc="195A1B62">
      <w:start w:val="1"/>
      <w:numFmt w:val="decimal"/>
      <w:lvlText w:val="%1"/>
      <w:lvlJc w:val="left"/>
      <w:pPr>
        <w:ind w:left="78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CA6466"/>
    <w:multiLevelType w:val="hybridMultilevel"/>
    <w:tmpl w:val="E9C4BDFA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214AB2"/>
    <w:multiLevelType w:val="hybridMultilevel"/>
    <w:tmpl w:val="88E069C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B3645B"/>
    <w:multiLevelType w:val="hybridMultilevel"/>
    <w:tmpl w:val="AB1CF7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1"/>
  </w:num>
  <w:num w:numId="4">
    <w:abstractNumId w:val="7"/>
  </w:num>
  <w:num w:numId="5">
    <w:abstractNumId w:val="5"/>
  </w:num>
  <w:num w:numId="6">
    <w:abstractNumId w:val="11"/>
  </w:num>
  <w:num w:numId="7">
    <w:abstractNumId w:val="9"/>
  </w:num>
  <w:num w:numId="8">
    <w:abstractNumId w:val="2"/>
  </w:num>
  <w:num w:numId="9">
    <w:abstractNumId w:val="4"/>
  </w:num>
  <w:num w:numId="10">
    <w:abstractNumId w:val="3"/>
  </w:num>
  <w:num w:numId="11">
    <w:abstractNumId w:val="10"/>
  </w:num>
  <w:num w:numId="12">
    <w:abstractNumId w:val="8"/>
  </w:num>
  <w:num w:numId="13">
    <w:abstractNumId w:val="0"/>
  </w:num>
  <w:num w:numId="14">
    <w:abstractNumId w:val="6"/>
  </w:num>
  <w:num w:numId="15">
    <w:abstractNumId w:val="15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kwrgUAXNc8fCwAAAA="/>
  </w:docVars>
  <w:rsids>
    <w:rsidRoot w:val="00567CE9"/>
    <w:rsid w:val="0006114E"/>
    <w:rsid w:val="000A66C4"/>
    <w:rsid w:val="001E1B22"/>
    <w:rsid w:val="002B39FD"/>
    <w:rsid w:val="003F5EDD"/>
    <w:rsid w:val="005360BB"/>
    <w:rsid w:val="005407B7"/>
    <w:rsid w:val="00540C42"/>
    <w:rsid w:val="00567CE9"/>
    <w:rsid w:val="0057705B"/>
    <w:rsid w:val="005A5A59"/>
    <w:rsid w:val="0062495F"/>
    <w:rsid w:val="006315F9"/>
    <w:rsid w:val="00650E2D"/>
    <w:rsid w:val="006B76C9"/>
    <w:rsid w:val="0071640E"/>
    <w:rsid w:val="007E2675"/>
    <w:rsid w:val="008D3B2E"/>
    <w:rsid w:val="008E7F07"/>
    <w:rsid w:val="00977965"/>
    <w:rsid w:val="00993DFB"/>
    <w:rsid w:val="009A7DD5"/>
    <w:rsid w:val="00A45028"/>
    <w:rsid w:val="00A61971"/>
    <w:rsid w:val="00A95200"/>
    <w:rsid w:val="00B95600"/>
    <w:rsid w:val="00BD5043"/>
    <w:rsid w:val="00C269F0"/>
    <w:rsid w:val="00C37D13"/>
    <w:rsid w:val="00CF6C43"/>
    <w:rsid w:val="00D443EC"/>
    <w:rsid w:val="00D5519C"/>
    <w:rsid w:val="00DD2525"/>
    <w:rsid w:val="00E35F12"/>
    <w:rsid w:val="00EC4493"/>
    <w:rsid w:val="00F44DEA"/>
    <w:rsid w:val="00F82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9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0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1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5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9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4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1</Pages>
  <Words>1426</Words>
  <Characters>812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10</cp:revision>
  <cp:lastPrinted>2022-03-21T05:54:00Z</cp:lastPrinted>
  <dcterms:created xsi:type="dcterms:W3CDTF">2022-03-21T04:38:00Z</dcterms:created>
  <dcterms:modified xsi:type="dcterms:W3CDTF">2022-03-21T05:54:00Z</dcterms:modified>
</cp:coreProperties>
</file>